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essió-de-dispositius-entre-el-donant-i-el-gestor"/>
      <w:bookmarkEnd w:id="21"/>
      <w:r>
        <w:t xml:space="preserve">Conveni de cessió de dispositius entre el donant i el gestor</w:t>
      </w:r>
    </w:p>
    <w:p>
      <w:pPr>
        <w:pStyle w:val="FirstParagraph"/>
      </w:pPr>
      <w:r>
        <w:t xml:space="preserve">Versió 0 Revisió 8, 6 d’octubre 2016</w:t>
      </w:r>
    </w:p>
    <w:p>
      <w:pPr>
        <w:pStyle w:val="BodyText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 </w:t>
      </w:r>
      <w:r>
        <w:t xml:space="preserve">@position-person-dono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dono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dono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donor</w:t>
      </w:r>
      <w:r>
        <w:t xml:space="preserve"> </w:t>
      </w:r>
      <w:r>
        <w:t xml:space="preserve">i CIF</w:t>
      </w:r>
      <w:r>
        <w:t xml:space="preserve"> </w:t>
      </w:r>
      <w:r>
        <w:t xml:space="preserve">@vat-donor</w:t>
      </w:r>
      <w:r>
        <w:t xml:space="preserve">, en endavant,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manag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manag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La cessionària és:</w:t>
      </w:r>
      <w:r>
        <w:br w:type="textWrapping"/>
      </w:r>
      <w:r>
        <w:t xml:space="preserve">&gt;</w:t>
      </w:r>
      <w:r>
        <w:t xml:space="preserve"> </w:t>
      </w:r>
      <w:r>
        <w:rPr>
          <w:i/>
        </w:rPr>
        <w:t xml:space="preserve">explicació del tipus d’entitat què és, quina és la seva missió i la finalitat d’interès públic i social per al compliment de la qual està interessada en la donació dels equips informàtics de la cedent</w:t>
      </w:r>
    </w:p>
    <w:p>
      <w:pPr>
        <w:pStyle w:val="BodyText"/>
      </w:pPr>
      <w:r>
        <w:t xml:space="preserve">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</w:t>
      </w:r>
    </w:p>
    <w:p>
      <w:pPr>
        <w:pStyle w:val="BodyText"/>
      </w:pPr>
      <w:r>
        <w:t xml:space="preserve">………………………………………………………………………………………..</w:t>
      </w:r>
    </w:p>
    <w:p>
      <w:pPr>
        <w:pStyle w:val="BodyText"/>
      </w:pPr>
      <w:r>
        <w:t xml:space="preserve">La cedent és propietària i prèviament ha utilitzat una gamma d’equips informàtics per al funcionament del seus serveis i activitats, equips completament amortitzats econòmicament i sense utilització actual.</w:t>
      </w:r>
    </w:p>
    <w:p>
      <w:pPr>
        <w:pStyle w:val="BodyText"/>
      </w:pPr>
      <w:r>
        <w:t xml:space="preserve">La cessionària està interessada en la donació dels equips per al compliment de les finalitats d’interès públic i social indicades en el paràgraf primer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acorden subscriure el present acord de donació, que es regirà pels següents:</w:t>
      </w:r>
    </w:p>
    <w:p>
      <w:pPr>
        <w:pStyle w:val="Heading3"/>
      </w:pPr>
      <w:bookmarkStart w:id="24" w:name="pactes"/>
      <w:bookmarkEnd w:id="24"/>
      <w:r>
        <w:t xml:space="preserve">PACTES</w:t>
      </w:r>
    </w:p>
    <w:p>
      <w:pPr>
        <w:pStyle w:val="Heading3"/>
      </w:pPr>
      <w:bookmarkStart w:id="25" w:name="objecte"/>
      <w:bookmarkEnd w:id="25"/>
      <w:r>
        <w:t xml:space="preserve">1. OBJECTE</w:t>
      </w:r>
    </w:p>
    <w:p>
      <w:pPr>
        <w:pStyle w:val="FirstParagraph"/>
      </w:pPr>
      <w:r>
        <w:t xml:space="preserve">1.1. La cedent fa donació de tots els seus drets i, títols, en i per al maquinari a la cessionària, que accepta, per al compliment de les finalitats indicades i fa constar que no té cap valor comptable.</w:t>
      </w:r>
    </w:p>
    <w:p>
      <w:pPr>
        <w:pStyle w:val="Heading3"/>
      </w:pPr>
      <w:bookmarkStart w:id="26" w:name="condicions-de-la-donació"/>
      <w:bookmarkEnd w:id="26"/>
      <w:r>
        <w:t xml:space="preserve">2. CONDICIONS DE LA DONACIÓ</w:t>
      </w:r>
    </w:p>
    <w:p>
      <w:pPr>
        <w:pStyle w:val="FirstParagraph"/>
      </w:pPr>
      <w:r>
        <w:t xml:space="preserve">2.1. La cessionària es compromet a complir totes les obligacions de la cedent en relació amb el maquinari i l’ús del mateix i a notificar el seu darrer destí, que pot ser: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utilitzar</w:t>
      </w:r>
      <w:r>
        <w:t xml:space="preserve"> </w:t>
      </w:r>
      <w:r>
        <w:t xml:space="preserve">donat als receptors, la cessionària informarà a la cedent de la ubicació geogràfica del maquinari, l’entitat que en fa reús i en cas que ja no s’usi, la data i ubicació del punt verd on s’ha portat a reciclar.</w:t>
      </w:r>
    </w:p>
    <w:p>
      <w:pPr>
        <w:numPr>
          <w:numId w:val="1001"/>
          <w:ilvl w:val="0"/>
        </w:numPr>
      </w:pPr>
      <w:r>
        <w:t xml:space="preserve">En el cas del maquinari</w:t>
      </w:r>
      <w:r>
        <w:t xml:space="preserve"> </w:t>
      </w:r>
      <w:r>
        <w:rPr>
          <w:i/>
        </w:rPr>
        <w:t xml:space="preserve">per a reparar</w:t>
      </w:r>
      <w:r>
        <w:t xml:space="preserve"> </w:t>
      </w:r>
      <w:r>
        <w:t xml:space="preserve">donat als proveïdors, la cessionària informarà a la cedent de les dades del proveïdor, tipologia d’entitat i la ubicació geogràfica del proveïdor.</w:t>
      </w:r>
    </w:p>
    <w:p>
      <w:pPr>
        <w:pStyle w:val="FirstParagraph"/>
      </w:pPr>
      <w:r>
        <w:t xml:space="preserve">2.2. La cessionària es compromet a fer tots els actes i gestions per tal de que: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receptors</w:t>
      </w:r>
      <w:r>
        <w:t xml:space="preserve"> </w:t>
      </w:r>
      <w:r>
        <w:t xml:space="preserve">allarguin el temps de vida útil del maquinari i arribat el punt que el maquinari els hi quedi obsolet i no hi hagi més demanda de reús, el portin a en un punt autoritzat de reciclatge.</w:t>
      </w:r>
    </w:p>
    <w:p>
      <w:pPr>
        <w:numPr>
          <w:numId w:val="1002"/>
          <w:ilvl w:val="0"/>
        </w:numPr>
      </w:pPr>
      <w:r>
        <w:t xml:space="preserve">Els</w:t>
      </w:r>
      <w:r>
        <w:t xml:space="preserve"> </w:t>
      </w:r>
      <w:r>
        <w:rPr>
          <w:i/>
        </w:rPr>
        <w:t xml:space="preserve">proveïdors</w:t>
      </w:r>
      <w:r>
        <w:t xml:space="preserve"> </w:t>
      </w:r>
      <w:r>
        <w:t xml:space="preserve">prioritzin la reparació i preparació per a la reutilització al reciclatge.</w:t>
      </w:r>
    </w:p>
    <w:p>
      <w:pPr>
        <w:pStyle w:val="FirstParagraph"/>
      </w:pPr>
      <w:r>
        <w:t xml:space="preserve">2.3. La cedent lliura els equips prèvia eliminació de les dades en compliment de la Llei de Protecció de dades de caràcter personal i eximeix a la cessionària d’aquesta responsabilitat, abans que els seus proveïdors iniciïn el procés de preparació per a la reutilització.</w:t>
      </w:r>
    </w:p>
    <w:p>
      <w:pPr>
        <w:pStyle w:val="BodyText"/>
      </w:pPr>
      <w:r>
        <w:t xml:space="preserve">2.4. La cedent permet a la cessionària que les entitats que proveeixen a aquestes de serveis informàtics puguin realitzar les tasques de</w:t>
      </w:r>
      <w:r>
        <w:t xml:space="preserve"> </w:t>
      </w:r>
      <w:r>
        <w:t xml:space="preserve">‘</w:t>
      </w:r>
      <w:r>
        <w:t xml:space="preserve">posada a punt</w:t>
      </w:r>
      <w:r>
        <w:t xml:space="preserve">’</w:t>
      </w:r>
      <w:r>
        <w:t xml:space="preserve"> </w:t>
      </w:r>
      <w:r>
        <w:t xml:space="preserve">del maquinari a les mateixes instal·lacions de la cedent i no requereix que la cessionària hi sigui presencialment. Aquestes tasques inclouen el diagnòstic, inventariat, destrucció de dades via sobreescriptura, l’etiquetatge i la instal·lació del sistema operatiu i no comporta haver d’obrir físicament l’equipament. Aquestes tasques es poden fer a raó de vuitanta equips informàtics per jornada de treball.</w:t>
      </w:r>
    </w:p>
    <w:p>
      <w:pPr>
        <w:pStyle w:val="BodyText"/>
      </w:pPr>
      <w:r>
        <w:t xml:space="preserve">2.5. En el moment de la cessió de bens, la cedent permet a la cessionària lliurar el maquinari a entitats que li proveeixen de serveis (proveïdors) i a les entitats receptores i aquest lliurament es pot realitzar a les mateixes instal·lacions de la cedent i no requereix que la cessionària hi sigui presencialment.</w:t>
      </w:r>
    </w:p>
    <w:p>
      <w:pPr>
        <w:pStyle w:val="BodyText"/>
      </w:pPr>
      <w:r>
        <w:t xml:space="preserve">2.6. La cedent dóna i assigna a la cessionària el maquinari que funciona i supera les proves de rendiment (per a reutilitzar), i el maquinari que no funciona o té baix rendiment (per a reparar) però que pot ser reparat, actualitzat o reciclat. La totalitat del maquinari per a reutilitzar és donarà als receptors per part de la cessionària, i la totalitat del maquinari per a reparar,es donarà per la cessionària als proveïdors per a que el reparin, actualitzin o en facin el reciclatge adeqüat.</w:t>
      </w:r>
    </w:p>
    <w:p>
      <w:pPr>
        <w:pStyle w:val="Heading3"/>
      </w:pPr>
      <w:bookmarkStart w:id="27" w:name="certificats"/>
      <w:bookmarkEnd w:id="27"/>
      <w:r>
        <w:t xml:space="preserve">3. CERTIFICATS</w:t>
      </w:r>
    </w:p>
    <w:p>
      <w:pPr>
        <w:pStyle w:val="FirstParagraph"/>
      </w:pPr>
      <w:r>
        <w:t xml:space="preserve">3.1.</w:t>
      </w:r>
      <w:r>
        <w:t xml:space="preserve"> </w:t>
      </w:r>
      <w:r>
        <w:rPr>
          <w:b/>
        </w:rPr>
        <w:t xml:space="preserve">Certificat de lliurament (albarà</w:t>
      </w:r>
      <w:r>
        <w:t xml:space="preserve">): Quan la cedent dóna a la cessionària el maquinari, aquesta ha de lliurar telemàticament a la cedent un albarà, on constarà: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3"/>
          <w:ilvl w:val="0"/>
        </w:numPr>
      </w:pPr>
      <w:r>
        <w:t xml:space="preserve">La marca i model del maquinari cedit</w:t>
      </w:r>
    </w:p>
    <w:p>
      <w:pPr>
        <w:pStyle w:val="Compact"/>
        <w:numPr>
          <w:numId w:val="1003"/>
          <w:ilvl w:val="0"/>
        </w:numPr>
      </w:pPr>
      <w:r>
        <w:t xml:space="preserve">La identificació del maquinari del fabricant o el número de sèrie (identificador del fabricant), només pel maquinari considerat</w:t>
      </w:r>
      <w:r>
        <w:t xml:space="preserve"> </w:t>
      </w:r>
      <w:r>
        <w:rPr>
          <w:i/>
        </w:rPr>
        <w:t xml:space="preserve">per a reutilitzar</w:t>
      </w:r>
      <w:r>
        <w:t xml:space="preserve">,</w:t>
      </w:r>
    </w:p>
    <w:p>
      <w:pPr>
        <w:pStyle w:val="Compact"/>
        <w:numPr>
          <w:numId w:val="1003"/>
          <w:ilvl w:val="0"/>
        </w:numPr>
      </w:pPr>
      <w:r>
        <w:t xml:space="preserve">El receptor i/o proveïdor de la cessionària a qui aquesta fa la cessió.</w:t>
      </w:r>
    </w:p>
    <w:p>
      <w:pPr>
        <w:pStyle w:val="Compact"/>
        <w:numPr>
          <w:numId w:val="1003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.</w:t>
      </w:r>
    </w:p>
    <w:p>
      <w:pPr>
        <w:pStyle w:val="FirstParagraph"/>
      </w:pPr>
      <w:r>
        <w:t xml:space="preserve">3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Quan la cedent dóna a la cessionària el maquinari per a reparar (i fins a 30 dies naturals després de la donació), la cessionària o els seus proveïdors han de lliurar digitalment a la cedent un certificat amb la relació del maquinari que s’ha enviat a reciclar i el que s’ha enviat a la posada a punt per a la reutilització i en aquest certificat constarà la relació de números d’inventari de la cedent així com la marca i el model del maquinari cedit.</w:t>
      </w:r>
    </w:p>
    <w:p>
      <w:pPr>
        <w:pStyle w:val="Heading3"/>
      </w:pPr>
      <w:bookmarkStart w:id="28" w:name="responsabilitats"/>
      <w:bookmarkEnd w:id="28"/>
      <w:r>
        <w:t xml:space="preserve">4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BodyText"/>
      </w:pPr>
      <w:r>
        <w:t xml:space="preserve">La cedent no es fa responsable del funcionament del maquinari i no dona cap garantia a la cessionària en relació a aquest.</w:t>
      </w:r>
    </w:p>
    <w:p>
      <w:pPr>
        <w:pStyle w:val="Heading3"/>
      </w:pPr>
      <w:bookmarkStart w:id="29" w:name="vigència"/>
      <w:bookmarkEnd w:id="29"/>
      <w:r>
        <w:t xml:space="preserve">5. VIGÈNCIA</w:t>
      </w:r>
    </w:p>
    <w:p>
      <w:pPr>
        <w:pStyle w:val="FirstParagraph"/>
      </w:pPr>
      <w:r>
        <w:t xml:space="preserve">El present conveni té una vigència de dos anys i es renovarà de forma tàcita de forma anual excepte decisió de qualsevol de les parts comunicada per escrit a l’altra amb una anticipació mínima d’un mes. En tot cas, la vigència màxima de l’acord, incloent el termini inicial i les eventuals pròrrogues, serà de 4 anys.</w:t>
      </w:r>
    </w:p>
    <w:p>
      <w:pPr>
        <w:pStyle w:val="Heading3"/>
      </w:pPr>
      <w:bookmarkStart w:id="30" w:name="contraprestacions-econòmiques"/>
      <w:bookmarkEnd w:id="30"/>
      <w:r>
        <w:t xml:space="preserve">6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1" w:name="confidencialitat-i-tractament-de-les-dades-de-caràcter-personal"/>
      <w:bookmarkEnd w:id="31"/>
      <w:r>
        <w:t xml:space="preserve">7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2" w:name="causes-dextinció-i-efectes-de-lincompliment"/>
      <w:bookmarkEnd w:id="32"/>
      <w:r>
        <w:t xml:space="preserve">8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mutu acord de les parts manifestat per escri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a denúncia d’una de les parts feta amb un mínim de dos mesos d’antelació, la qual cosa donarà lloc a la finalització del seus efectes un cop finalitzat el període de preavís i sense perjudici de finalitzar els compromisos iniciats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3" w:name="jurisdicció"/>
      <w:bookmarkEnd w:id="33"/>
      <w:r>
        <w:t xml:space="preserve">9. JURISDICCIÓ</w:t>
      </w:r>
    </w:p>
    <w:p>
      <w:pPr>
        <w:pStyle w:val="FirstParagraph"/>
      </w:pPr>
      <w:r>
        <w:t xml:space="preserve">Les parts, per a la resolució de qualsevol qüestió o controvèrsia que pugui sorgir en relació a la interpretació o compliment del present acord, se sotmeten als Jutjats i Tribunals de al ciutat de Barcelona, amb renúncia expressa a qualsevol altre fur que els pogués ser aplicable o a l’arbitratge de dret en cas d’acord en aquest sentit.</w:t>
      </w:r>
    </w:p>
    <w:p>
      <w:pPr>
        <w:pStyle w:val="BodyText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0242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f84e8ed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1b7eae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47d6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